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X6ad9a15715591e1f0def458f946797048bd9551"/>
    <w:p>
      <w:pPr>
        <w:pStyle w:val="Heading1"/>
      </w:pPr>
      <w:r>
        <w:t xml:space="preserve">Internship Application Letter for Mechatronics Engineer Position</w:t>
      </w:r>
    </w:p>
    <w:p>
      <w:pPr>
        <w:pStyle w:val="FirstParagraph"/>
      </w:pPr>
      <w:r>
        <w:t xml:space="preserve">[Your Full Name]</w:t>
      </w:r>
    </w:p>
    <w:p>
      <w:pPr>
        <w:pStyle w:val="BodyText"/>
      </w:pPr>
      <w:r>
        <w:t xml:space="preserve">[Your Address]</w:t>
      </w:r>
    </w:p>
    <w:p>
      <w:pPr>
        <w:pStyle w:val="BodyText"/>
      </w:pPr>
      <w:r>
        <w:t xml:space="preserve">Casablanca, Morocco</w:t>
      </w:r>
    </w:p>
    <w:p>
      <w:pPr>
        <w:pStyle w:val="BodyText"/>
      </w:pPr>
      <w:r>
        <w:t xml:space="preserve">[Your Email] | [Your Phone Number] | [LinkedIn Profile (Optional)]</w:t>
      </w:r>
    </w:p>
    <w:bookmarkStart w:id="20" w:name="dear-hiring-manager"/>
    <w:p>
      <w:pPr>
        <w:pStyle w:val="Heading2"/>
      </w:pPr>
      <w:r>
        <w:t xml:space="preserve">Dear Hiring Manager,</w:t>
      </w:r>
    </w:p>
    <w:p>
      <w:pPr>
        <w:pStyle w:val="FirstParagraph"/>
      </w:pPr>
      <w:r>
        <w:t xml:space="preserve">I am writing to express my enthusiastic application for the Mechatronics Engineer Internship position at your esteemed organization in Casablanca, Morocco. As a final-year mechatronics engineering student at the École Nationale Supérieure d'Électricité et de Mécanique (ENSEM) in Rabat, I have dedicated my academic journey to mastering the interdisciplinary fusion of mechanical systems, electronics, and computer science—precisely the synergy required to drive innovation in Morocco’s evolving industrial landscape. This Internship Application Letter serves as my formal expression of commitment to contributing to Morocco Casablanca’s status as a pivotal hub for technological advancement in North Africa.</w:t>
      </w:r>
    </w:p>
    <w:p>
      <w:pPr>
        <w:pStyle w:val="BodyText"/>
      </w:pPr>
      <w:r>
        <w:t xml:space="preserve">My academic foundation has been meticulously structured around the core competencies essential for modern mechatronics. Courses such as Advanced Robotics, Embedded Systems Design, Control Theory, and Industrial Automation have equipped me with both theoretical depth and practical skills. In my capstone project titled "Autonomous Conveyor System for Smart Manufacturing," I led a team of four to design a sensor-driven material-handling system using Arduino microcontrollers, servo motors, and computer vision algorithms. This project not only earned top honors in our university’s innovation competition but also demonstrated my ability to translate classroom knowledge into tangible solutions—directly aligning with the challenges faced by Casablanca-based manufacturers seeking operational efficiency.</w:t>
      </w:r>
    </w:p>
    <w:p>
      <w:pPr>
        <w:pStyle w:val="BodyText"/>
      </w:pPr>
      <w:r>
        <w:t xml:space="preserve">What particularly excites me about pursuing this internship opportunity in Morocco Casablanca is the city’s dynamic industrial ecosystem. As Morocco’s economic capital and a focal point for automotive, aerospace, and renewable energy manufacturing (home to major plants like Renault Casablanca and Solar Power initiatives), Casablanca offers an unparalleled environment to witness mechatronics in action. I am deeply inspired by Morocco’s National Initiative for the Industrial Revolution (NIR) strategy, which positions advanced manufacturing as a cornerstone of national development. Contributing to this mission through hands-on experience at your company would be a privilege—I envision applying my skills in PLC programming (Siemens S7 series) and CAD modeling (SolidWorks) to support projects that enhance productivity within Casablanca’s industrial clusters.</w:t>
      </w:r>
    </w:p>
    <w:p>
      <w:pPr>
        <w:pStyle w:val="BodyText"/>
      </w:pPr>
      <w:r>
        <w:t xml:space="preserve">My technical proficiency extends beyond classroom learning. I completed a six-month technical training at the Industrial Automation Center in Kenitra, where I gained practical experience with SCADA systems, sensor integration for predictive maintenance, and troubleshooting pneumatic hydraulic systems. Additionally, my fluency in Arabic (native), French (professional), and English (advanced) enables seamless communication within Morocco Casablanca’s multicultural workplace—critical for collaborating with diverse engineering teams. I am equally adept at using Python for data analysis to optimize system performance and MATLAB for simulation-based design validation, tools increasingly vital in modern mechatronics workflows.</w:t>
      </w:r>
    </w:p>
    <w:p>
      <w:pPr>
        <w:pStyle w:val="BodyText"/>
      </w:pPr>
      <w:r>
        <w:t xml:space="preserve">What sets me apart is my proactive approach to problem-solving rooted in Moroccan context. During a community project in Casablanca’s industrial zone, I developed a low-cost vibration monitoring system for small-scale factories using Raspberry Pi and accelerometers—a solution tailored to address budget constraints while improving machinery longevity. This initiative underscored my understanding that effective mechatronics engineering must balance technological sophistication with practical applicability within Morocco’s economic framework. I am eager to apply this mindset to larger-scale challenges at your organization, whether in automating production lines or implementing Industry 4.0 solutions.</w:t>
      </w:r>
    </w:p>
    <w:p>
      <w:pPr>
        <w:pStyle w:val="BodyText"/>
      </w:pPr>
      <w:r>
        <w:t xml:space="preserve">I recognize that success in a Mechatronics Engineer role demands not only technical acumen but also adaptability and cultural intelligence. Having lived and studied in Casablanca for three years during my preparatory year at the National School of Engineering (ENSET), I am deeply familiar with the city’s professional culture, infrastructure, and collaborative spirit. The bustling innovation ecosystem—evident in hubs like the Casablanca Technopark—fuels my aspiration to contribute meaningfully to Morocco’s technological sovereignty. My internship would not merely be a learning opportunity; it would be a commitment to becoming an asset within this thriving community.</w:t>
      </w:r>
    </w:p>
    <w:p>
      <w:pPr>
        <w:pStyle w:val="BodyText"/>
      </w:pPr>
      <w:r>
        <w:t xml:space="preserve">Moreover, I am keenly aware that your company has been at the forefront of integrating mechatronics into sustainable manufacturing practices in Morocco Casablanca. Your recent project with the Moroccan Automotive Cluster (MAC) to implement AI-driven quality control systems particularly resonates with my career vision. I am confident that my skills in system integration and passion for sustainable engineering would allow me to support such initiatives from day one, while simultaneously learning from your team’s expertise.</w:t>
      </w:r>
    </w:p>
    <w:p>
      <w:pPr>
        <w:pStyle w:val="BodyText"/>
      </w:pPr>
      <w:r>
        <w:t xml:space="preserve">As a student deeply invested in Morocco’s industrial future, I believe this internship is the catalyst I need to transition from academic theory to professional impact. The opportunity to learn under industry leaders in Casablanca—where the convergence of tradition and technology creates unique engineering challenges—is exactly what propels my ambition. I am prepared to bring relentless dedication, technical rigor, and a genuine commitment to contributing to Morocco’s technological renaissance through this Internship Application Letter.</w:t>
      </w:r>
    </w:p>
    <w:p>
      <w:pPr>
        <w:pStyle w:val="BodyText"/>
      </w:pPr>
      <w:r>
        <w:t xml:space="preserve">I am eager to discuss how my background in mechatronics engineering aligns with your team’s objectives and would welcome the opportunity for an interview at your earliest convenience. Thank you for considering my application. I look forward to the possibility of contributing to your innovative work in Morocco Casablanca.</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5-01T07:45:34Z</dcterms:created>
  <dcterms:modified xsi:type="dcterms:W3CDTF">2026-05-01T07:45:34Z</dcterms:modified>
</cp:coreProperties>
</file>

<file path=docProps/custom.xml><?xml version="1.0" encoding="utf-8"?>
<Properties xmlns="http://schemas.openxmlformats.org/officeDocument/2006/custom-properties" xmlns:vt="http://schemas.openxmlformats.org/officeDocument/2006/docPropsVTypes"/>
</file>